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790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2"/>
        <w:gridCol w:w="13682"/>
        <w:gridCol w:w="3504"/>
      </w:tblGrid>
      <w:tr w:rsidR="003311FB" w:rsidRPr="00F40B24" w14:paraId="2290931D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A2F0CC" w14:textId="77777777" w:rsidR="00F40B24" w:rsidRPr="00F40B24" w:rsidRDefault="00F40B24" w:rsidP="00F40B24">
            <w:pPr>
              <w:spacing w:after="30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b/>
                <w:bCs/>
                <w:color w:val="333333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FC8925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b/>
                <w:bCs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b/>
                <w:bCs/>
                <w:color w:val="333333"/>
                <w:sz w:val="24"/>
                <w:szCs w:val="24"/>
                <w:lang w:eastAsia="en-GB"/>
              </w:rPr>
              <w:t>Ques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260B68" w14:textId="77777777" w:rsidR="00F40B24" w:rsidRPr="00F40B24" w:rsidRDefault="00F40B24" w:rsidP="00F40B24">
            <w:pPr>
              <w:spacing w:after="30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b/>
                <w:bCs/>
                <w:color w:val="333333"/>
                <w:sz w:val="24"/>
                <w:szCs w:val="24"/>
                <w:lang w:eastAsia="en-GB"/>
              </w:rPr>
              <w:t>Show All Answers</w:t>
            </w:r>
          </w:p>
        </w:tc>
      </w:tr>
      <w:tr w:rsidR="003311FB" w:rsidRPr="00F40B24" w14:paraId="1C1A4C36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687C74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7B3B78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What was the name of the star above the stable where Jesus was born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A52F74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how answer</w:t>
            </w:r>
          </w:p>
        </w:tc>
      </w:tr>
      <w:tr w:rsidR="003311FB" w:rsidRPr="00F40B24" w14:paraId="1736A5F7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EA69A4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E390FF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anta Claus is also known as Saint who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3E4700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how answer</w:t>
            </w:r>
          </w:p>
        </w:tc>
      </w:tr>
      <w:tr w:rsidR="003311FB" w:rsidRPr="00F40B24" w14:paraId="221001C3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89BBD7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0"/>
                <w:szCs w:val="20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F7E90C" w14:textId="2F89B405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0"/>
                <w:szCs w:val="20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0"/>
                <w:szCs w:val="20"/>
                <w:lang w:eastAsia="en-GB"/>
              </w:rPr>
              <w:t>What are the two main colo</w:t>
            </w:r>
            <w:r>
              <w:rPr>
                <w:rFonts w:ascii="Verdana" w:eastAsia="Times New Roman" w:hAnsi="Verdana" w:cs="Arial"/>
                <w:color w:val="333333"/>
                <w:sz w:val="20"/>
                <w:szCs w:val="20"/>
                <w:lang w:eastAsia="en-GB"/>
              </w:rPr>
              <w:t>u</w:t>
            </w:r>
            <w:r w:rsidRPr="00F40B24">
              <w:rPr>
                <w:rFonts w:ascii="Verdana" w:eastAsia="Times New Roman" w:hAnsi="Verdana" w:cs="Arial"/>
                <w:color w:val="333333"/>
                <w:sz w:val="20"/>
                <w:szCs w:val="20"/>
                <w:lang w:eastAsia="en-GB"/>
              </w:rPr>
              <w:t>rs of Christmas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B41ED8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0"/>
                <w:szCs w:val="20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0"/>
                <w:szCs w:val="20"/>
                <w:lang w:eastAsia="en-GB"/>
              </w:rPr>
              <w:t>show answer</w:t>
            </w:r>
          </w:p>
        </w:tc>
      </w:tr>
      <w:tr w:rsidR="003311FB" w:rsidRPr="00F40B24" w14:paraId="67AE4E9B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205FA5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21390" w14:textId="32F56B02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What is the name of the popular play that Children act out at Christmas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B52DE3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how answer</w:t>
            </w:r>
          </w:p>
        </w:tc>
      </w:tr>
      <w:tr w:rsidR="003311FB" w:rsidRPr="00F40B24" w14:paraId="4BF57B22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A74CA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2F331D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What date is New Year's Eve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C8AF2F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how answer</w:t>
            </w:r>
          </w:p>
        </w:tc>
      </w:tr>
      <w:tr w:rsidR="003311FB" w:rsidRPr="00F40B24" w14:paraId="663E879A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81B81F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813EE6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Complete the two missing words from these song lyrics 'I'm Dreaming of a .... ....'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56DBE3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how answer</w:t>
            </w:r>
          </w:p>
        </w:tc>
      </w:tr>
      <w:tr w:rsidR="003311FB" w:rsidRPr="00F40B24" w14:paraId="7525D85F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E50DC5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4DE47A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What was Scrooge's first name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431914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how answer</w:t>
            </w:r>
          </w:p>
        </w:tc>
      </w:tr>
      <w:tr w:rsidR="003311FB" w:rsidRPr="00F40B24" w14:paraId="5DC496BB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EAB8FC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C77AC9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Which bush beginning with the letter 'H' is associated with Christmas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BE1F54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how answer</w:t>
            </w:r>
          </w:p>
        </w:tc>
      </w:tr>
      <w:tr w:rsidR="003311FB" w:rsidRPr="00F40B24" w14:paraId="0EF2FA0A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D76D22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828C17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How many doors are there on a standard advent calendar?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4526ED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show answer</w:t>
            </w:r>
          </w:p>
        </w:tc>
      </w:tr>
      <w:tr w:rsidR="003311FB" w:rsidRPr="00F40B24" w14:paraId="21896E52" w14:textId="77777777" w:rsidTr="00F40B2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6EFDFF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12D822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</w:pPr>
            <w:r w:rsidRPr="00F40B24">
              <w:rPr>
                <w:rFonts w:ascii="Verdana" w:eastAsia="Times New Roman" w:hAnsi="Verdana" w:cs="Arial"/>
                <w:color w:val="333333"/>
                <w:sz w:val="24"/>
                <w:szCs w:val="24"/>
                <w:lang w:eastAsia="en-GB"/>
              </w:rPr>
              <w:t>What was the first name of Jesus' mother?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0FA688C" w14:textId="77777777" w:rsidR="00F40B24" w:rsidRPr="00F40B24" w:rsidRDefault="00F40B24" w:rsidP="00F40B24">
            <w:pPr>
              <w:spacing w:after="300" w:line="240" w:lineRule="auto"/>
              <w:rPr>
                <w:rFonts w:ascii="Verdana" w:eastAsia="Times New Roman" w:hAnsi="Verdana" w:cs="Times New Roman"/>
                <w:sz w:val="24"/>
                <w:szCs w:val="24"/>
                <w:lang w:eastAsia="en-GB"/>
              </w:rPr>
            </w:pPr>
          </w:p>
        </w:tc>
      </w:tr>
    </w:tbl>
    <w:p w14:paraId="0DF0B2C3" w14:textId="77777777" w:rsidR="00174123" w:rsidRPr="00F40B24" w:rsidRDefault="00174123">
      <w:pPr>
        <w:rPr>
          <w:rFonts w:ascii="Verdana" w:hAnsi="Verdana"/>
          <w:sz w:val="24"/>
          <w:szCs w:val="24"/>
        </w:rPr>
      </w:pPr>
    </w:p>
    <w:sectPr w:rsidR="00174123" w:rsidRPr="00F40B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MDWzNDE0NQYCAyUdpeDU4uLM/DyQAqNaAGjltgQsAAAA"/>
  </w:docVars>
  <w:rsids>
    <w:rsidRoot w:val="00F40B24"/>
    <w:rsid w:val="00174123"/>
    <w:rsid w:val="003311FB"/>
    <w:rsid w:val="00F4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8CD56"/>
  <w15:chartTrackingRefBased/>
  <w15:docId w15:val="{EB1A1494-0541-4DFC-9D8A-AD74D6633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64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5</Characters>
  <Application>Microsoft Office Word</Application>
  <DocSecurity>0</DocSecurity>
  <Lines>5</Lines>
  <Paragraphs>1</Paragraphs>
  <ScaleCrop>false</ScaleCrop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Blundell</dc:creator>
  <cp:keywords/>
  <dc:description/>
  <cp:lastModifiedBy>Keith Blundell</cp:lastModifiedBy>
  <cp:revision>2</cp:revision>
  <dcterms:created xsi:type="dcterms:W3CDTF">2020-12-15T11:34:00Z</dcterms:created>
  <dcterms:modified xsi:type="dcterms:W3CDTF">2020-12-15T11:37:00Z</dcterms:modified>
</cp:coreProperties>
</file>